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931D48E" w14:textId="077F3B2F" w:rsidR="00611A7C" w:rsidRDefault="00611A7C" w:rsidP="008E3885">
      <w:pPr>
        <w:pStyle w:val="Body"/>
        <w:shd w:val="clear" w:color="auto" w:fill="FFFFFF"/>
        <w:rPr>
          <w:rFonts w:ascii="Arial Black" w:hAnsi="Arial Black"/>
          <w:b/>
          <w:sz w:val="32"/>
          <w:szCs w:val="32"/>
          <w:u w:val="single" w:color="747474"/>
        </w:rPr>
      </w:pPr>
      <w:r w:rsidRPr="008E3885">
        <w:rPr>
          <w:rFonts w:ascii="Arial Black" w:hAnsi="Arial Black"/>
          <w:b/>
          <w:sz w:val="32"/>
          <w:szCs w:val="32"/>
          <w:u w:val="single" w:color="747474"/>
        </w:rPr>
        <w:t>26</w:t>
      </w:r>
      <w:r w:rsidRPr="008E3885">
        <w:rPr>
          <w:rFonts w:ascii="Arial Black" w:hAnsi="Arial Black"/>
          <w:b/>
          <w:sz w:val="32"/>
          <w:szCs w:val="32"/>
          <w:u w:val="single" w:color="747474"/>
          <w:vertAlign w:val="superscript"/>
        </w:rPr>
        <w:t>th</w:t>
      </w:r>
      <w:r w:rsidRPr="008E3885">
        <w:rPr>
          <w:rFonts w:ascii="Arial Black" w:hAnsi="Arial Black"/>
          <w:b/>
          <w:sz w:val="32"/>
          <w:szCs w:val="32"/>
          <w:u w:val="single" w:color="747474"/>
        </w:rPr>
        <w:t xml:space="preserve"> Annual Ride – A New Beginning</w:t>
      </w:r>
    </w:p>
    <w:p w14:paraId="370E3C76" w14:textId="33F51FE1" w:rsidR="008E3885" w:rsidRDefault="008E3885" w:rsidP="008E3885">
      <w:pPr>
        <w:pStyle w:val="Body"/>
        <w:shd w:val="clear" w:color="auto" w:fill="FFFFFF"/>
        <w:rPr>
          <w:sz w:val="28"/>
          <w:szCs w:val="28"/>
        </w:rPr>
      </w:pPr>
      <w:r w:rsidRPr="008E3885">
        <w:rPr>
          <w:sz w:val="28"/>
          <w:szCs w:val="28"/>
        </w:rPr>
        <w:t>Edward Pressnell</w:t>
      </w:r>
      <w:r>
        <w:rPr>
          <w:sz w:val="28"/>
          <w:szCs w:val="28"/>
        </w:rPr>
        <w:t xml:space="preserve"> – Director</w:t>
      </w:r>
    </w:p>
    <w:p w14:paraId="15049089" w14:textId="1CB1F5D0" w:rsidR="008E3885" w:rsidRDefault="008E3885" w:rsidP="008E3885">
      <w:pPr>
        <w:pStyle w:val="Body"/>
        <w:shd w:val="clear" w:color="auto" w:fill="FFFFFF"/>
        <w:rPr>
          <w:sz w:val="28"/>
          <w:szCs w:val="28"/>
        </w:rPr>
      </w:pPr>
      <w:r>
        <w:rPr>
          <w:sz w:val="28"/>
          <w:szCs w:val="28"/>
        </w:rPr>
        <w:t>Retired Police Officer</w:t>
      </w:r>
    </w:p>
    <w:p w14:paraId="50B6FBF2" w14:textId="257F3453" w:rsidR="008E3885" w:rsidRDefault="008E3885" w:rsidP="008E3885">
      <w:pPr>
        <w:pStyle w:val="Body"/>
        <w:shd w:val="clear" w:color="auto" w:fill="FFFFFF"/>
        <w:rPr>
          <w:sz w:val="28"/>
          <w:szCs w:val="28"/>
        </w:rPr>
      </w:pPr>
      <w:r>
        <w:rPr>
          <w:sz w:val="28"/>
          <w:szCs w:val="28"/>
        </w:rPr>
        <w:t>Oakland Police Department</w:t>
      </w:r>
    </w:p>
    <w:p w14:paraId="1C071EA2" w14:textId="77777777" w:rsidR="008E3885" w:rsidRPr="008E3885" w:rsidRDefault="008E3885" w:rsidP="008E3885">
      <w:pPr>
        <w:pStyle w:val="Body"/>
        <w:shd w:val="clear" w:color="auto" w:fill="FFFFFF"/>
        <w:rPr>
          <w:b/>
          <w:sz w:val="28"/>
          <w:szCs w:val="28"/>
          <w:u w:val="single" w:color="747474"/>
        </w:rPr>
      </w:pPr>
      <w:bookmarkStart w:id="0" w:name="_GoBack"/>
    </w:p>
    <w:bookmarkEnd w:id="0"/>
    <w:p w14:paraId="2E57060A" w14:textId="1D3CB43E" w:rsidR="00FA344D" w:rsidRPr="00D53D5B" w:rsidRDefault="00611A7C" w:rsidP="00D53D5B">
      <w:pPr>
        <w:pStyle w:val="Body"/>
        <w:shd w:val="clear" w:color="auto" w:fill="FFFFFF"/>
        <w:spacing w:after="150"/>
        <w:ind w:firstLine="720"/>
        <w:jc w:val="both"/>
        <w:rPr>
          <w:b/>
          <w:u w:color="747474"/>
        </w:rPr>
      </w:pPr>
      <w:r w:rsidRPr="00D53D5B">
        <w:rPr>
          <w:b/>
          <w:u w:color="747474"/>
        </w:rPr>
        <w:t xml:space="preserve">As many of you know, last year’s ride to Mt. Rainier was Dennis Brown’s last as MMOC’s Ride Director.  He will continue to ride but his planning days are over and as such I volunteered to take a shot at it. </w:t>
      </w:r>
      <w:r w:rsidR="000175AA" w:rsidRPr="00D53D5B">
        <w:rPr>
          <w:b/>
          <w:u w:color="747474"/>
        </w:rPr>
        <w:t>This will be my first year planning the MMOC ride. Doug</w:t>
      </w:r>
      <w:r w:rsidRPr="00D53D5B">
        <w:rPr>
          <w:b/>
          <w:u w:color="747474"/>
        </w:rPr>
        <w:t xml:space="preserve"> Wayne</w:t>
      </w:r>
      <w:r w:rsidR="000175AA" w:rsidRPr="00D53D5B">
        <w:rPr>
          <w:b/>
          <w:u w:color="747474"/>
        </w:rPr>
        <w:t xml:space="preserve"> and I have put together a great route, including highway</w:t>
      </w:r>
      <w:r w:rsidR="0001358B" w:rsidRPr="00D53D5B">
        <w:rPr>
          <w:b/>
          <w:u w:color="747474"/>
        </w:rPr>
        <w:t>s</w:t>
      </w:r>
      <w:r w:rsidR="000175AA" w:rsidRPr="00D53D5B">
        <w:rPr>
          <w:b/>
          <w:u w:color="747474"/>
        </w:rPr>
        <w:t xml:space="preserve"> 33, 166, 2 and Big Bear Mountain. </w:t>
      </w:r>
      <w:r w:rsidRPr="00D53D5B">
        <w:rPr>
          <w:b/>
          <w:u w:color="747474"/>
        </w:rPr>
        <w:t xml:space="preserve">Of course, I ran it by </w:t>
      </w:r>
      <w:r w:rsidR="00C971C5" w:rsidRPr="00D53D5B">
        <w:rPr>
          <w:b/>
          <w:u w:color="747474"/>
        </w:rPr>
        <w:t xml:space="preserve">Dennis </w:t>
      </w:r>
      <w:r w:rsidRPr="00D53D5B">
        <w:rPr>
          <w:b/>
          <w:u w:color="747474"/>
        </w:rPr>
        <w:t xml:space="preserve">who </w:t>
      </w:r>
      <w:r w:rsidR="00C971C5" w:rsidRPr="00D53D5B">
        <w:rPr>
          <w:b/>
          <w:u w:color="747474"/>
        </w:rPr>
        <w:t xml:space="preserve">gave </w:t>
      </w:r>
      <w:r w:rsidRPr="00D53D5B">
        <w:rPr>
          <w:b/>
          <w:u w:color="747474"/>
        </w:rPr>
        <w:t xml:space="preserve">it </w:t>
      </w:r>
      <w:r w:rsidR="00C971C5" w:rsidRPr="00D53D5B">
        <w:rPr>
          <w:b/>
          <w:u w:color="747474"/>
        </w:rPr>
        <w:t xml:space="preserve">his blessing. </w:t>
      </w:r>
      <w:r w:rsidRPr="00D53D5B">
        <w:rPr>
          <w:b/>
          <w:u w:color="747474"/>
        </w:rPr>
        <w:t xml:space="preserve"> </w:t>
      </w:r>
      <w:r w:rsidR="00C971C5" w:rsidRPr="00D53D5B">
        <w:rPr>
          <w:b/>
          <w:u w:color="747474"/>
        </w:rPr>
        <w:t>As</w:t>
      </w:r>
      <w:r w:rsidR="000175AA" w:rsidRPr="00D53D5B">
        <w:rPr>
          <w:b/>
          <w:u w:color="747474"/>
        </w:rPr>
        <w:t xml:space="preserve"> many of you have requested, we will make a stop at the Reagan Library in Simi Valley. </w:t>
      </w:r>
      <w:r w:rsidR="0001358B" w:rsidRPr="00D53D5B">
        <w:rPr>
          <w:b/>
          <w:u w:color="747474"/>
        </w:rPr>
        <w:t xml:space="preserve">We will spend an entire day in Simi Valley, visiting The Reagan Library and relaxing by the pool. </w:t>
      </w:r>
      <w:r w:rsidR="000175AA" w:rsidRPr="00D53D5B">
        <w:rPr>
          <w:b/>
          <w:u w:color="747474"/>
        </w:rPr>
        <w:t xml:space="preserve">We will be staying at the Best Western Posada Inn less than 3 miles from the Museum. (Big pool and bar). </w:t>
      </w:r>
    </w:p>
    <w:p w14:paraId="2334985F" w14:textId="1A2D27A0" w:rsidR="00FA344D" w:rsidRPr="00D53D5B" w:rsidRDefault="000175AA" w:rsidP="00D53D5B">
      <w:pPr>
        <w:pStyle w:val="Body"/>
        <w:shd w:val="clear" w:color="auto" w:fill="FFFFFF"/>
        <w:spacing w:after="150"/>
        <w:ind w:firstLine="720"/>
        <w:jc w:val="both"/>
        <w:rPr>
          <w:rFonts w:eastAsia="Arial"/>
          <w:b/>
          <w:u w:color="747474"/>
        </w:rPr>
      </w:pPr>
      <w:r w:rsidRPr="00D53D5B">
        <w:rPr>
          <w:b/>
          <w:u w:color="747474"/>
        </w:rPr>
        <w:t>We will try to make this year’s trip a little different than the other years.  The format will be more like a rally.  You will have the planned route for each day, giving you the option to leave at anytime with your chosen group. Along the route we will have a designated place to meet up for lunch</w:t>
      </w:r>
      <w:r w:rsidR="00D53D5B" w:rsidRPr="00D53D5B">
        <w:rPr>
          <w:b/>
          <w:u w:color="747474"/>
        </w:rPr>
        <w:t>, time permitting.</w:t>
      </w:r>
      <w:r w:rsidRPr="00D53D5B">
        <w:rPr>
          <w:b/>
          <w:u w:color="747474"/>
        </w:rPr>
        <w:t xml:space="preserve"> </w:t>
      </w:r>
    </w:p>
    <w:p w14:paraId="33C63B8B" w14:textId="1F0CD168" w:rsidR="00FA344D" w:rsidRPr="00D53D5B" w:rsidRDefault="000175AA" w:rsidP="00D53D5B">
      <w:pPr>
        <w:pStyle w:val="Body"/>
        <w:shd w:val="clear" w:color="auto" w:fill="FFFFFF"/>
        <w:spacing w:after="150"/>
        <w:jc w:val="both"/>
        <w:rPr>
          <w:b/>
          <w:bCs/>
          <w:u w:color="747474"/>
        </w:rPr>
      </w:pPr>
      <w:r w:rsidRPr="00D53D5B">
        <w:rPr>
          <w:b/>
          <w:u w:color="747474"/>
        </w:rPr>
        <w:t xml:space="preserve"> </w:t>
      </w:r>
      <w:r w:rsidR="008E3885" w:rsidRPr="00D53D5B">
        <w:rPr>
          <w:b/>
          <w:u w:color="747474"/>
        </w:rPr>
        <w:tab/>
      </w:r>
      <w:r w:rsidRPr="00D53D5B">
        <w:rPr>
          <w:b/>
          <w:u w:color="747474"/>
        </w:rPr>
        <w:t>I have reserved 15 rooms at each hotel</w:t>
      </w:r>
      <w:r w:rsidR="00670479" w:rsidRPr="00D53D5B">
        <w:rPr>
          <w:b/>
          <w:u w:color="747474"/>
        </w:rPr>
        <w:t>.  Make sure to mention Municipal Motorcycle Officers of California (or MMOC) when making reservations.</w:t>
      </w:r>
      <w:r w:rsidRPr="00D53D5B">
        <w:rPr>
          <w:b/>
          <w:u w:color="747474"/>
        </w:rPr>
        <w:t> </w:t>
      </w:r>
      <w:r w:rsidRPr="00D53D5B">
        <w:rPr>
          <w:b/>
          <w:bCs/>
          <w:u w:val="single" w:color="747474"/>
        </w:rPr>
        <w:t xml:space="preserve">A word of caution to </w:t>
      </w:r>
      <w:r w:rsidRPr="00D53D5B">
        <w:rPr>
          <w:b/>
          <w:bCs/>
          <w:color w:val="FF2600"/>
          <w:u w:val="single" w:color="747474"/>
        </w:rPr>
        <w:t>PROCRASTINATORS</w:t>
      </w:r>
      <w:r w:rsidRPr="00D53D5B">
        <w:rPr>
          <w:b/>
          <w:bCs/>
          <w:u w:val="single" w:color="747474"/>
        </w:rPr>
        <w:t>:  a couple establishments will only guarantee room availability up to 30 days out with a credit card transaction</w:t>
      </w:r>
      <w:r w:rsidR="00670479" w:rsidRPr="00D53D5B">
        <w:rPr>
          <w:b/>
          <w:bCs/>
          <w:u w:val="single" w:color="747474"/>
        </w:rPr>
        <w:t>. Make your reservations early</w:t>
      </w:r>
      <w:r w:rsidRPr="00D53D5B">
        <w:rPr>
          <w:b/>
          <w:bCs/>
          <w:u w:val="single" w:color="747474"/>
        </w:rPr>
        <w:t>!</w:t>
      </w:r>
      <w:r w:rsidRPr="00D53D5B">
        <w:rPr>
          <w:b/>
          <w:bCs/>
          <w:u w:color="747474"/>
        </w:rPr>
        <w:t> </w:t>
      </w:r>
    </w:p>
    <w:p w14:paraId="7C7CB0FA" w14:textId="6DEDAE73" w:rsidR="00FA344D" w:rsidRPr="00D53D5B" w:rsidRDefault="000175AA" w:rsidP="00D53D5B">
      <w:pPr>
        <w:pStyle w:val="Body"/>
        <w:jc w:val="both"/>
        <w:rPr>
          <w:b/>
        </w:rPr>
      </w:pPr>
      <w:r w:rsidRPr="00D53D5B">
        <w:rPr>
          <w:b/>
        </w:rPr>
        <w:t xml:space="preserve">                         </w:t>
      </w:r>
    </w:p>
    <w:p w14:paraId="4D50254B" w14:textId="112A43C5" w:rsidR="00FA344D" w:rsidRPr="00D53D5B" w:rsidRDefault="008E3885" w:rsidP="00D53D5B">
      <w:pPr>
        <w:pStyle w:val="Body"/>
        <w:jc w:val="both"/>
        <w:rPr>
          <w:rFonts w:eastAsia="Arial"/>
          <w:b/>
        </w:rPr>
      </w:pPr>
      <w:r w:rsidRPr="00D53D5B">
        <w:rPr>
          <w:b/>
          <w:bCs/>
          <w:u w:val="single"/>
        </w:rPr>
        <w:t>Sunday, July 7, 2018:</w:t>
      </w:r>
      <w:r w:rsidR="00670479" w:rsidRPr="00D53D5B">
        <w:rPr>
          <w:b/>
        </w:rPr>
        <w:t xml:space="preserve">   </w:t>
      </w:r>
      <w:r w:rsidR="000175AA" w:rsidRPr="00D53D5B">
        <w:rPr>
          <w:b/>
        </w:rPr>
        <w:t xml:space="preserve">Meet and greet </w:t>
      </w:r>
    </w:p>
    <w:p w14:paraId="7FBACE32" w14:textId="0CA78012" w:rsidR="00FA344D" w:rsidRPr="00D53D5B" w:rsidRDefault="000175AA" w:rsidP="00D53D5B">
      <w:pPr>
        <w:pStyle w:val="Body"/>
        <w:jc w:val="both"/>
        <w:rPr>
          <w:b/>
        </w:rPr>
      </w:pPr>
      <w:r w:rsidRPr="00D53D5B">
        <w:rPr>
          <w:b/>
        </w:rPr>
        <w:t xml:space="preserve">Best Western Plus Forest Park Inn, 375 Leavesley Road, Gilroy, CA. 95020, </w:t>
      </w:r>
    </w:p>
    <w:p w14:paraId="3C85575D" w14:textId="77777777" w:rsidR="00FA344D" w:rsidRPr="00D53D5B" w:rsidRDefault="000175AA" w:rsidP="00D53D5B">
      <w:pPr>
        <w:pStyle w:val="Body"/>
        <w:jc w:val="both"/>
        <w:rPr>
          <w:b/>
        </w:rPr>
      </w:pPr>
      <w:r w:rsidRPr="00D53D5B">
        <w:rPr>
          <w:b/>
        </w:rPr>
        <w:t>(408) 848-5144</w:t>
      </w:r>
    </w:p>
    <w:p w14:paraId="4CF29C2D" w14:textId="1A3F564F" w:rsidR="00FA344D" w:rsidRPr="00D53D5B" w:rsidRDefault="000175AA" w:rsidP="00D53D5B">
      <w:pPr>
        <w:pStyle w:val="Body"/>
        <w:jc w:val="both"/>
        <w:rPr>
          <w:b/>
        </w:rPr>
      </w:pPr>
      <w:r w:rsidRPr="00D53D5B">
        <w:rPr>
          <w:b/>
        </w:rPr>
        <w:t xml:space="preserve">Room rate </w:t>
      </w:r>
      <w:r w:rsidR="008E3885" w:rsidRPr="00D53D5B">
        <w:rPr>
          <w:b/>
        </w:rPr>
        <w:t>$</w:t>
      </w:r>
      <w:r w:rsidRPr="00D53D5B">
        <w:rPr>
          <w:b/>
        </w:rPr>
        <w:t>129.00</w:t>
      </w:r>
      <w:r w:rsidR="008E3885" w:rsidRPr="00D53D5B">
        <w:rPr>
          <w:b/>
        </w:rPr>
        <w:t xml:space="preserve"> </w:t>
      </w:r>
      <w:r w:rsidRPr="00D53D5B">
        <w:rPr>
          <w:b/>
        </w:rPr>
        <w:t xml:space="preserve">Book by 6/7/2019 for preferred rate </w:t>
      </w:r>
    </w:p>
    <w:p w14:paraId="125E4371" w14:textId="49CA5820" w:rsidR="00FA344D" w:rsidRPr="00D53D5B" w:rsidRDefault="000175AA" w:rsidP="00D53D5B">
      <w:pPr>
        <w:pStyle w:val="Body"/>
        <w:jc w:val="both"/>
        <w:rPr>
          <w:b/>
        </w:rPr>
      </w:pPr>
      <w:r w:rsidRPr="00D53D5B">
        <w:rPr>
          <w:b/>
        </w:rPr>
        <w:t>24-hour cancellation prior to arrival</w:t>
      </w:r>
    </w:p>
    <w:p w14:paraId="29DEEE83" w14:textId="77777777" w:rsidR="00FA344D" w:rsidRPr="00D53D5B" w:rsidRDefault="00FA344D" w:rsidP="00D53D5B">
      <w:pPr>
        <w:pStyle w:val="Body"/>
        <w:jc w:val="both"/>
        <w:rPr>
          <w:rFonts w:eastAsia="Arial"/>
          <w:b/>
        </w:rPr>
      </w:pPr>
    </w:p>
    <w:p w14:paraId="4C19D41D" w14:textId="312700EE" w:rsidR="00FA344D" w:rsidRPr="00D53D5B" w:rsidRDefault="000175AA" w:rsidP="00D53D5B">
      <w:pPr>
        <w:pStyle w:val="Body"/>
        <w:jc w:val="both"/>
        <w:rPr>
          <w:b/>
          <w:bCs/>
          <w:u w:val="single"/>
        </w:rPr>
      </w:pPr>
      <w:r w:rsidRPr="00D53D5B">
        <w:rPr>
          <w:b/>
          <w:bCs/>
          <w:u w:val="single"/>
        </w:rPr>
        <w:t>Monday, July 8, 2019</w:t>
      </w:r>
    </w:p>
    <w:p w14:paraId="01122C40" w14:textId="405B80C7" w:rsidR="00FA344D" w:rsidRPr="00D53D5B" w:rsidRDefault="000175AA" w:rsidP="00D53D5B">
      <w:pPr>
        <w:pStyle w:val="Body"/>
        <w:jc w:val="both"/>
        <w:rPr>
          <w:b/>
        </w:rPr>
      </w:pPr>
      <w:r w:rsidRPr="00D53D5B">
        <w:rPr>
          <w:b/>
        </w:rPr>
        <w:t xml:space="preserve">SpringHill Suites by Marriott Paso Robles Atascadero, </w:t>
      </w:r>
      <w:r w:rsidRPr="00D53D5B">
        <w:rPr>
          <w:b/>
          <w:lang w:val="es-ES_tradnl"/>
        </w:rPr>
        <w:t xml:space="preserve">900 El Camino Real, Atascadero, CA. 93422 </w:t>
      </w:r>
    </w:p>
    <w:p w14:paraId="31383199" w14:textId="55CDB3B0" w:rsidR="00FA344D" w:rsidRPr="00D53D5B" w:rsidRDefault="00670479" w:rsidP="00D53D5B">
      <w:pPr>
        <w:pStyle w:val="Body"/>
        <w:jc w:val="both"/>
        <w:rPr>
          <w:b/>
        </w:rPr>
      </w:pPr>
      <w:r w:rsidRPr="00D53D5B">
        <w:rPr>
          <w:b/>
        </w:rPr>
        <w:t>(</w:t>
      </w:r>
      <w:r w:rsidR="000175AA" w:rsidRPr="00D53D5B">
        <w:rPr>
          <w:b/>
        </w:rPr>
        <w:t>805</w:t>
      </w:r>
      <w:r w:rsidRPr="00D53D5B">
        <w:rPr>
          <w:b/>
        </w:rPr>
        <w:t xml:space="preserve">) </w:t>
      </w:r>
      <w:r w:rsidR="000175AA" w:rsidRPr="00D53D5B">
        <w:rPr>
          <w:b/>
        </w:rPr>
        <w:t>462-3500</w:t>
      </w:r>
    </w:p>
    <w:p w14:paraId="7470CD3F" w14:textId="077E4B3E" w:rsidR="00FA344D" w:rsidRPr="00D53D5B" w:rsidRDefault="000175AA" w:rsidP="00D53D5B">
      <w:pPr>
        <w:pStyle w:val="Body"/>
        <w:jc w:val="both"/>
        <w:rPr>
          <w:b/>
        </w:rPr>
      </w:pPr>
      <w:r w:rsidRPr="00D53D5B">
        <w:rPr>
          <w:b/>
        </w:rPr>
        <w:t xml:space="preserve">Room rate </w:t>
      </w:r>
      <w:r w:rsidR="00670479" w:rsidRPr="00D53D5B">
        <w:rPr>
          <w:b/>
        </w:rPr>
        <w:t>$</w:t>
      </w:r>
      <w:r w:rsidRPr="00D53D5B">
        <w:rPr>
          <w:b/>
        </w:rPr>
        <w:t>129.00</w:t>
      </w:r>
      <w:r w:rsidR="004D0B7A" w:rsidRPr="00D53D5B">
        <w:rPr>
          <w:b/>
        </w:rPr>
        <w:t xml:space="preserve"> </w:t>
      </w:r>
      <w:r w:rsidRPr="00D53D5B">
        <w:rPr>
          <w:b/>
        </w:rPr>
        <w:t xml:space="preserve">Book by 6/4/2019 for preferred rate </w:t>
      </w:r>
    </w:p>
    <w:p w14:paraId="267ED03E" w14:textId="77777777" w:rsidR="00FA344D" w:rsidRPr="00D53D5B" w:rsidRDefault="000175AA" w:rsidP="00D53D5B">
      <w:pPr>
        <w:pStyle w:val="Body"/>
        <w:jc w:val="both"/>
        <w:rPr>
          <w:b/>
        </w:rPr>
      </w:pPr>
      <w:r w:rsidRPr="00D53D5B">
        <w:rPr>
          <w:b/>
        </w:rPr>
        <w:t>72-hour cancellation prior to arrival.</w:t>
      </w:r>
    </w:p>
    <w:p w14:paraId="351FF022" w14:textId="77777777" w:rsidR="00FA344D" w:rsidRPr="00D53D5B" w:rsidRDefault="00FA344D" w:rsidP="00D53D5B">
      <w:pPr>
        <w:pStyle w:val="Body"/>
        <w:jc w:val="both"/>
        <w:rPr>
          <w:rFonts w:eastAsia="Arial"/>
          <w:b/>
        </w:rPr>
      </w:pPr>
      <w:bookmarkStart w:id="1" w:name="OLE_LINK2"/>
    </w:p>
    <w:bookmarkEnd w:id="1"/>
    <w:p w14:paraId="117FA301" w14:textId="6B6E28B4" w:rsidR="00FA344D" w:rsidRPr="00D53D5B" w:rsidRDefault="000175AA" w:rsidP="00D53D5B">
      <w:pPr>
        <w:pStyle w:val="Body"/>
        <w:jc w:val="both"/>
        <w:rPr>
          <w:b/>
          <w:bCs/>
        </w:rPr>
      </w:pPr>
      <w:r w:rsidRPr="00D53D5B">
        <w:rPr>
          <w:b/>
          <w:bCs/>
          <w:u w:val="single"/>
        </w:rPr>
        <w:t xml:space="preserve">Tuesday and Wednesday 9-10 July </w:t>
      </w:r>
      <w:r w:rsidR="00D53D5B" w:rsidRPr="00D53D5B">
        <w:rPr>
          <w:b/>
          <w:bCs/>
          <w:u w:val="single"/>
        </w:rPr>
        <w:t>2019</w:t>
      </w:r>
      <w:r w:rsidR="00D53D5B" w:rsidRPr="00D53D5B">
        <w:rPr>
          <w:b/>
          <w:bCs/>
        </w:rPr>
        <w:t xml:space="preserve"> (</w:t>
      </w:r>
      <w:r w:rsidR="0001358B" w:rsidRPr="00D53D5B">
        <w:rPr>
          <w:b/>
          <w:bCs/>
        </w:rPr>
        <w:t>2 nights)</w:t>
      </w:r>
    </w:p>
    <w:p w14:paraId="4E3511B2" w14:textId="593D6C04" w:rsidR="00FA344D" w:rsidRPr="00D53D5B" w:rsidRDefault="000175AA" w:rsidP="00D53D5B">
      <w:pPr>
        <w:pStyle w:val="Body"/>
        <w:jc w:val="both"/>
        <w:rPr>
          <w:rFonts w:eastAsia="Arial"/>
          <w:b/>
        </w:rPr>
      </w:pPr>
      <w:r w:rsidRPr="00D53D5B">
        <w:rPr>
          <w:b/>
        </w:rPr>
        <w:t xml:space="preserve">Best Western Posada Royale Hotel </w:t>
      </w:r>
      <w:r w:rsidRPr="00D53D5B">
        <w:rPr>
          <w:b/>
          <w:lang w:val="it-IT"/>
        </w:rPr>
        <w:t xml:space="preserve">1775 W. Madera Rd Simi Valley Ca.   </w:t>
      </w:r>
    </w:p>
    <w:p w14:paraId="64F4AE42" w14:textId="77777777" w:rsidR="00FA344D" w:rsidRPr="00D53D5B" w:rsidRDefault="000175AA" w:rsidP="00D53D5B">
      <w:pPr>
        <w:pStyle w:val="Body"/>
        <w:jc w:val="both"/>
        <w:rPr>
          <w:rFonts w:eastAsia="Arial"/>
          <w:b/>
          <w:bCs/>
        </w:rPr>
      </w:pPr>
      <w:r w:rsidRPr="00D53D5B">
        <w:rPr>
          <w:b/>
          <w:bCs/>
        </w:rPr>
        <w:t>(805) 584-6300</w:t>
      </w:r>
    </w:p>
    <w:p w14:paraId="0D79C5D1" w14:textId="01A68D25" w:rsidR="00FA344D" w:rsidRPr="00D53D5B" w:rsidRDefault="00670479" w:rsidP="00D53D5B">
      <w:pPr>
        <w:pStyle w:val="Body"/>
        <w:jc w:val="both"/>
        <w:rPr>
          <w:rFonts w:eastAsia="Arial"/>
          <w:b/>
        </w:rPr>
      </w:pPr>
      <w:r w:rsidRPr="00D53D5B">
        <w:rPr>
          <w:b/>
        </w:rPr>
        <w:t>$</w:t>
      </w:r>
      <w:r w:rsidR="000175AA" w:rsidRPr="00D53D5B">
        <w:rPr>
          <w:b/>
        </w:rPr>
        <w:t xml:space="preserve">139.00 for a deluxe room, </w:t>
      </w:r>
      <w:r w:rsidRPr="00D53D5B">
        <w:rPr>
          <w:b/>
        </w:rPr>
        <w:t>$</w:t>
      </w:r>
      <w:r w:rsidR="000175AA" w:rsidRPr="00D53D5B">
        <w:rPr>
          <w:b/>
        </w:rPr>
        <w:t>159.00 for an executive room</w:t>
      </w:r>
      <w:r w:rsidR="00FE25F9" w:rsidRPr="00D53D5B">
        <w:rPr>
          <w:b/>
        </w:rPr>
        <w:t xml:space="preserve">. </w:t>
      </w:r>
      <w:r w:rsidR="000175AA" w:rsidRPr="00D53D5B">
        <w:rPr>
          <w:b/>
        </w:rPr>
        <w:t>Book by 6/</w:t>
      </w:r>
      <w:r w:rsidR="00BF463B" w:rsidRPr="00D53D5B">
        <w:rPr>
          <w:b/>
        </w:rPr>
        <w:t>4</w:t>
      </w:r>
      <w:r w:rsidR="000175AA" w:rsidRPr="00D53D5B">
        <w:rPr>
          <w:b/>
        </w:rPr>
        <w:t>/2019 for preferred rate.</w:t>
      </w:r>
    </w:p>
    <w:p w14:paraId="13A696EE" w14:textId="77777777" w:rsidR="00FA344D" w:rsidRPr="00D53D5B" w:rsidRDefault="000175AA" w:rsidP="00D53D5B">
      <w:pPr>
        <w:pStyle w:val="Body"/>
        <w:jc w:val="both"/>
        <w:rPr>
          <w:rFonts w:eastAsia="Arial"/>
          <w:b/>
        </w:rPr>
      </w:pPr>
      <w:r w:rsidRPr="00D53D5B">
        <w:rPr>
          <w:b/>
        </w:rPr>
        <w:t>24-hour cancellation prior to arrival</w:t>
      </w:r>
    </w:p>
    <w:p w14:paraId="7E7093FA" w14:textId="665627D4" w:rsidR="00FA344D" w:rsidRPr="00D53D5B" w:rsidRDefault="000175AA" w:rsidP="00D53D5B">
      <w:pPr>
        <w:pStyle w:val="Body"/>
        <w:jc w:val="both"/>
        <w:rPr>
          <w:rFonts w:eastAsia="Arial"/>
          <w:b/>
        </w:rPr>
      </w:pPr>
      <w:r w:rsidRPr="00D53D5B">
        <w:rPr>
          <w:b/>
        </w:rPr>
        <w:t xml:space="preserve">  </w:t>
      </w:r>
    </w:p>
    <w:p w14:paraId="40D98A93" w14:textId="062B50F0" w:rsidR="00FA344D" w:rsidRPr="00D53D5B" w:rsidRDefault="000175AA" w:rsidP="00D53D5B">
      <w:pPr>
        <w:pStyle w:val="Body"/>
        <w:jc w:val="both"/>
        <w:rPr>
          <w:rFonts w:eastAsia="Arial"/>
          <w:b/>
          <w:bCs/>
        </w:rPr>
      </w:pPr>
      <w:r w:rsidRPr="00D53D5B">
        <w:rPr>
          <w:b/>
          <w:bCs/>
          <w:u w:val="single"/>
        </w:rPr>
        <w:t xml:space="preserve">Thursday and Friday 11-12 </w:t>
      </w:r>
      <w:r w:rsidR="00D53D5B" w:rsidRPr="00D53D5B">
        <w:rPr>
          <w:b/>
          <w:bCs/>
          <w:u w:val="single"/>
        </w:rPr>
        <w:t>2019</w:t>
      </w:r>
      <w:r w:rsidR="00D53D5B" w:rsidRPr="00D53D5B">
        <w:rPr>
          <w:b/>
          <w:bCs/>
        </w:rPr>
        <w:t xml:space="preserve"> (</w:t>
      </w:r>
      <w:r w:rsidR="0001358B" w:rsidRPr="00D53D5B">
        <w:rPr>
          <w:b/>
          <w:bCs/>
        </w:rPr>
        <w:t>2 nights)</w:t>
      </w:r>
    </w:p>
    <w:p w14:paraId="25D8C734" w14:textId="3852B234" w:rsidR="00FA344D" w:rsidRPr="00D53D5B" w:rsidRDefault="000175AA" w:rsidP="00D53D5B">
      <w:pPr>
        <w:pStyle w:val="Body"/>
        <w:jc w:val="both"/>
        <w:rPr>
          <w:rFonts w:eastAsia="Arial"/>
          <w:b/>
        </w:rPr>
      </w:pPr>
      <w:r w:rsidRPr="00D53D5B">
        <w:rPr>
          <w:b/>
        </w:rPr>
        <w:t xml:space="preserve">Hilton Garden Inn Victorville </w:t>
      </w:r>
      <w:r w:rsidRPr="00D53D5B">
        <w:rPr>
          <w:b/>
          <w:lang w:val="it-IT"/>
        </w:rPr>
        <w:t>12603 Mariposa Rd. Victorville Ca. 92395</w:t>
      </w:r>
    </w:p>
    <w:p w14:paraId="085EEF49" w14:textId="77777777" w:rsidR="00FA344D" w:rsidRPr="00D53D5B" w:rsidRDefault="000175AA" w:rsidP="00D53D5B">
      <w:pPr>
        <w:pStyle w:val="Body"/>
        <w:jc w:val="both"/>
        <w:rPr>
          <w:rFonts w:eastAsia="Arial"/>
          <w:b/>
          <w:bCs/>
        </w:rPr>
      </w:pPr>
      <w:r w:rsidRPr="00D53D5B">
        <w:rPr>
          <w:b/>
          <w:bCs/>
        </w:rPr>
        <w:t xml:space="preserve">(760) 952-1200 </w:t>
      </w:r>
    </w:p>
    <w:p w14:paraId="72A92108" w14:textId="14DF9E8D" w:rsidR="00FA344D" w:rsidRPr="00D53D5B" w:rsidRDefault="000175AA" w:rsidP="00D53D5B">
      <w:pPr>
        <w:pStyle w:val="Body"/>
        <w:jc w:val="both"/>
        <w:rPr>
          <w:rFonts w:eastAsia="Arial"/>
          <w:b/>
        </w:rPr>
      </w:pPr>
      <w:r w:rsidRPr="00D53D5B">
        <w:rPr>
          <w:b/>
        </w:rPr>
        <w:t xml:space="preserve">Room rate </w:t>
      </w:r>
      <w:r w:rsidR="00FE25F9" w:rsidRPr="00D53D5B">
        <w:rPr>
          <w:b/>
        </w:rPr>
        <w:t>$</w:t>
      </w:r>
      <w:r w:rsidRPr="00D53D5B">
        <w:rPr>
          <w:b/>
        </w:rPr>
        <w:t xml:space="preserve">105.00 </w:t>
      </w:r>
    </w:p>
    <w:p w14:paraId="5D65374D" w14:textId="01D4E269" w:rsidR="00FA344D" w:rsidRPr="00D53D5B" w:rsidRDefault="000175AA" w:rsidP="00D53D5B">
      <w:pPr>
        <w:pStyle w:val="Body"/>
        <w:jc w:val="both"/>
        <w:rPr>
          <w:rFonts w:eastAsia="Arial"/>
          <w:b/>
        </w:rPr>
      </w:pPr>
      <w:r w:rsidRPr="00D53D5B">
        <w:rPr>
          <w:b/>
        </w:rPr>
        <w:t xml:space="preserve">Use </w:t>
      </w:r>
      <w:r w:rsidRPr="00D53D5B">
        <w:rPr>
          <w:b/>
          <w:u w:val="single"/>
        </w:rPr>
        <w:t>MMOC</w:t>
      </w:r>
      <w:r w:rsidR="004D0B7A" w:rsidRPr="00D53D5B">
        <w:rPr>
          <w:b/>
          <w:u w:val="single"/>
        </w:rPr>
        <w:t xml:space="preserve"> 18</w:t>
      </w:r>
      <w:r w:rsidR="004D0B7A" w:rsidRPr="00D53D5B">
        <w:rPr>
          <w:b/>
        </w:rPr>
        <w:t xml:space="preserve"> </w:t>
      </w:r>
      <w:r w:rsidRPr="00D53D5B">
        <w:rPr>
          <w:b/>
        </w:rPr>
        <w:t>for the preferred room rate</w:t>
      </w:r>
      <w:r w:rsidR="00FE25F9" w:rsidRPr="00D53D5B">
        <w:rPr>
          <w:b/>
        </w:rPr>
        <w:t>. M</w:t>
      </w:r>
      <w:r w:rsidRPr="00D53D5B">
        <w:rPr>
          <w:b/>
        </w:rPr>
        <w:t>ust be booked by 6/</w:t>
      </w:r>
      <w:r w:rsidR="00BF463B" w:rsidRPr="00D53D5B">
        <w:rPr>
          <w:b/>
        </w:rPr>
        <w:t>4</w:t>
      </w:r>
      <w:r w:rsidRPr="00D53D5B">
        <w:rPr>
          <w:b/>
        </w:rPr>
        <w:t>/2019</w:t>
      </w:r>
    </w:p>
    <w:p w14:paraId="0F076782" w14:textId="77777777" w:rsidR="00FA344D" w:rsidRPr="00D53D5B" w:rsidRDefault="00FA344D" w:rsidP="00D53D5B">
      <w:pPr>
        <w:pStyle w:val="Body"/>
        <w:jc w:val="both"/>
        <w:rPr>
          <w:rFonts w:eastAsia="Arial"/>
          <w:b/>
        </w:rPr>
      </w:pPr>
    </w:p>
    <w:p w14:paraId="4768ED2F" w14:textId="72592CBA" w:rsidR="00FA344D" w:rsidRPr="00D53D5B" w:rsidRDefault="000175AA" w:rsidP="00D53D5B">
      <w:pPr>
        <w:pStyle w:val="Body"/>
        <w:shd w:val="clear" w:color="auto" w:fill="FFFFFF"/>
        <w:spacing w:after="150"/>
        <w:ind w:firstLine="720"/>
        <w:jc w:val="both"/>
        <w:rPr>
          <w:b/>
          <w:u w:color="747474"/>
        </w:rPr>
      </w:pPr>
      <w:r w:rsidRPr="00D53D5B">
        <w:rPr>
          <w:b/>
          <w:u w:color="747474"/>
        </w:rPr>
        <w:lastRenderedPageBreak/>
        <w:t xml:space="preserve">If you have any questions, ask them; please confirm your attendance by either sending an email to </w:t>
      </w:r>
      <w:r w:rsidR="00FE25F9" w:rsidRPr="00D53D5B">
        <w:rPr>
          <w:b/>
          <w:u w:color="747474"/>
        </w:rPr>
        <w:t xml:space="preserve">me at </w:t>
      </w:r>
      <w:r w:rsidRPr="00D53D5B">
        <w:rPr>
          <w:b/>
          <w:u w:color="747474"/>
        </w:rPr>
        <w:t xml:space="preserve">deweys76@aol.com or calling </w:t>
      </w:r>
      <w:r w:rsidR="00FE25F9" w:rsidRPr="00D53D5B">
        <w:rPr>
          <w:b/>
          <w:u w:color="747474"/>
        </w:rPr>
        <w:t>me at (</w:t>
      </w:r>
      <w:r w:rsidRPr="00D53D5B">
        <w:rPr>
          <w:b/>
          <w:u w:color="747474"/>
        </w:rPr>
        <w:t>510</w:t>
      </w:r>
      <w:r w:rsidR="00FE25F9" w:rsidRPr="00D53D5B">
        <w:rPr>
          <w:b/>
          <w:u w:color="747474"/>
        </w:rPr>
        <w:t>)</w:t>
      </w:r>
      <w:r w:rsidRPr="00D53D5B">
        <w:rPr>
          <w:b/>
          <w:u w:color="747474"/>
        </w:rPr>
        <w:t xml:space="preserve"> 301-1804. I will forward the initial detailed routes, gas and food waypoints in Feb/March 2019. Should there be updates I’ll keep you posted via email. </w:t>
      </w:r>
    </w:p>
    <w:p w14:paraId="1F5FFD51" w14:textId="5E382753" w:rsidR="00FA344D" w:rsidRPr="00D53D5B" w:rsidRDefault="000175AA" w:rsidP="00D53D5B">
      <w:pPr>
        <w:pStyle w:val="Body"/>
        <w:shd w:val="clear" w:color="auto" w:fill="FFFFFF"/>
        <w:spacing w:after="150"/>
        <w:jc w:val="both"/>
        <w:rPr>
          <w:b/>
          <w:u w:color="747474"/>
        </w:rPr>
      </w:pPr>
      <w:r w:rsidRPr="00D53D5B">
        <w:rPr>
          <w:b/>
          <w:u w:color="747474"/>
        </w:rPr>
        <w:t xml:space="preserve"> </w:t>
      </w:r>
      <w:r w:rsidR="00FE25F9" w:rsidRPr="00D53D5B">
        <w:rPr>
          <w:b/>
          <w:u w:color="747474"/>
        </w:rPr>
        <w:tab/>
      </w:r>
      <w:r w:rsidRPr="00D53D5B">
        <w:rPr>
          <w:b/>
          <w:u w:color="747474"/>
        </w:rPr>
        <w:t xml:space="preserve">With </w:t>
      </w:r>
      <w:r w:rsidR="00D53D5B" w:rsidRPr="00D53D5B">
        <w:rPr>
          <w:b/>
          <w:u w:color="747474"/>
        </w:rPr>
        <w:t xml:space="preserve">one exception, </w:t>
      </w:r>
      <w:r w:rsidRPr="00D53D5B">
        <w:rPr>
          <w:b/>
          <w:u w:color="747474"/>
        </w:rPr>
        <w:t xml:space="preserve">gas up at each day’s end and as always, prepare your bike for the long haul. (especially tires and battery) The weather should be warm </w:t>
      </w:r>
      <w:r w:rsidR="00FE25F9" w:rsidRPr="00D53D5B">
        <w:rPr>
          <w:b/>
          <w:u w:color="747474"/>
        </w:rPr>
        <w:t xml:space="preserve">and probably </w:t>
      </w:r>
      <w:r w:rsidRPr="00D53D5B">
        <w:rPr>
          <w:b/>
          <w:u w:color="747474"/>
        </w:rPr>
        <w:t>no need for rain gear</w:t>
      </w:r>
      <w:r w:rsidR="00FE25F9" w:rsidRPr="00D53D5B">
        <w:rPr>
          <w:b/>
          <w:u w:color="747474"/>
        </w:rPr>
        <w:t>, but that decision is ultimately yours to make</w:t>
      </w:r>
      <w:r w:rsidRPr="00D53D5B">
        <w:rPr>
          <w:b/>
          <w:u w:color="747474"/>
        </w:rPr>
        <w:t xml:space="preserve">. </w:t>
      </w:r>
    </w:p>
    <w:p w14:paraId="4085CCB7" w14:textId="2B2D2D30" w:rsidR="00FA344D" w:rsidRPr="00D53D5B" w:rsidRDefault="000175AA" w:rsidP="00D53D5B">
      <w:pPr>
        <w:pStyle w:val="Body"/>
        <w:shd w:val="clear" w:color="auto" w:fill="FFFFFF"/>
        <w:spacing w:after="150"/>
        <w:jc w:val="both"/>
        <w:rPr>
          <w:b/>
          <w:u w:color="747474"/>
        </w:rPr>
      </w:pPr>
      <w:r w:rsidRPr="00D53D5B">
        <w:rPr>
          <w:b/>
          <w:u w:color="747474"/>
        </w:rPr>
        <w:t>As always</w:t>
      </w:r>
      <w:r w:rsidR="00866547" w:rsidRPr="00D53D5B">
        <w:rPr>
          <w:b/>
          <w:u w:color="747474"/>
        </w:rPr>
        <w:t>,</w:t>
      </w:r>
      <w:r w:rsidRPr="00D53D5B">
        <w:rPr>
          <w:b/>
          <w:u w:color="747474"/>
        </w:rPr>
        <w:t xml:space="preserve"> Rhoda and I hope to see you on this historic ride. Inizio!</w:t>
      </w:r>
    </w:p>
    <w:p w14:paraId="680B5C79" w14:textId="77777777" w:rsidR="00FA344D" w:rsidRPr="00D53D5B" w:rsidRDefault="000175AA" w:rsidP="00D53D5B">
      <w:pPr>
        <w:pStyle w:val="Body"/>
        <w:shd w:val="clear" w:color="auto" w:fill="FFFFFF"/>
        <w:spacing w:after="150"/>
        <w:jc w:val="both"/>
        <w:rPr>
          <w:b/>
          <w:u w:color="747474"/>
        </w:rPr>
      </w:pPr>
      <w:r w:rsidRPr="00D53D5B">
        <w:rPr>
          <w:b/>
          <w:u w:color="747474"/>
          <w:lang w:val="nl-NL"/>
        </w:rPr>
        <w:t>Dewey Pressnell</w:t>
      </w:r>
      <w:r w:rsidRPr="00D53D5B">
        <w:rPr>
          <w:b/>
          <w:u w:color="747474"/>
        </w:rPr>
        <w:t> </w:t>
      </w:r>
      <w:r w:rsidRPr="00D53D5B">
        <w:rPr>
          <w:b/>
          <w:bCs/>
          <w:u w:color="747474"/>
        </w:rPr>
        <w:t>T</w:t>
      </w:r>
      <w:r w:rsidRPr="00D53D5B">
        <w:rPr>
          <w:b/>
          <w:u w:color="747474"/>
        </w:rPr>
        <w:t xml:space="preserve">ouring </w:t>
      </w:r>
      <w:r w:rsidRPr="00D53D5B">
        <w:rPr>
          <w:b/>
          <w:bCs/>
          <w:u w:color="747474"/>
        </w:rPr>
        <w:t>U</w:t>
      </w:r>
      <w:r w:rsidRPr="00D53D5B">
        <w:rPr>
          <w:b/>
          <w:u w:color="747474"/>
        </w:rPr>
        <w:t>nderstudy </w:t>
      </w:r>
      <w:r w:rsidRPr="00D53D5B">
        <w:rPr>
          <w:b/>
          <w:bCs/>
          <w:u w:color="747474"/>
        </w:rPr>
        <w:t>R</w:t>
      </w:r>
      <w:r w:rsidRPr="00D53D5B">
        <w:rPr>
          <w:b/>
          <w:u w:color="747474"/>
        </w:rPr>
        <w:t>ide </w:t>
      </w:r>
      <w:r w:rsidRPr="00D53D5B">
        <w:rPr>
          <w:b/>
          <w:bCs/>
          <w:u w:color="747474"/>
        </w:rPr>
        <w:t>D</w:t>
      </w:r>
      <w:r w:rsidRPr="00D53D5B">
        <w:rPr>
          <w:b/>
          <w:u w:color="747474"/>
        </w:rPr>
        <w:t>irector.</w:t>
      </w:r>
    </w:p>
    <w:p w14:paraId="16E77F8D" w14:textId="77777777" w:rsidR="00FA344D" w:rsidRPr="00D53D5B" w:rsidRDefault="00FA344D" w:rsidP="00D53D5B">
      <w:pPr>
        <w:pStyle w:val="Body"/>
        <w:jc w:val="both"/>
        <w:rPr>
          <w:b/>
        </w:rPr>
      </w:pPr>
    </w:p>
    <w:sectPr w:rsidR="00FA344D" w:rsidRPr="00D53D5B" w:rsidSect="00670479">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20D74" w14:textId="77777777" w:rsidR="00DA2166" w:rsidRDefault="00DA2166">
      <w:r>
        <w:separator/>
      </w:r>
    </w:p>
  </w:endnote>
  <w:endnote w:type="continuationSeparator" w:id="0">
    <w:p w14:paraId="009F33E9" w14:textId="77777777" w:rsidR="00DA2166" w:rsidRDefault="00DA2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D571" w14:textId="77777777" w:rsidR="004D0B7A" w:rsidRDefault="004D0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CFA47" w14:textId="77777777" w:rsidR="00FA344D" w:rsidRDefault="00FA344D">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87128" w14:textId="77777777" w:rsidR="004D0B7A" w:rsidRDefault="004D0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AA2A5" w14:textId="77777777" w:rsidR="00DA2166" w:rsidRDefault="00DA2166">
      <w:r>
        <w:separator/>
      </w:r>
    </w:p>
  </w:footnote>
  <w:footnote w:type="continuationSeparator" w:id="0">
    <w:p w14:paraId="17DDE93A" w14:textId="77777777" w:rsidR="00DA2166" w:rsidRDefault="00DA21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52234" w14:textId="77777777" w:rsidR="004D0B7A" w:rsidRDefault="004D0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5186E" w14:textId="77777777" w:rsidR="00FA344D" w:rsidRDefault="00FA344D">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5A40B" w14:textId="77777777" w:rsidR="004D0B7A" w:rsidRDefault="004D0B7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xtDS3NLK0sDA1NjdU0lEKTi0uzszPAykwqgUACc26/SwAAAA="/>
  </w:docVars>
  <w:rsids>
    <w:rsidRoot w:val="00FA344D"/>
    <w:rsid w:val="0001358B"/>
    <w:rsid w:val="000175AA"/>
    <w:rsid w:val="00356091"/>
    <w:rsid w:val="004D0B7A"/>
    <w:rsid w:val="00611A7C"/>
    <w:rsid w:val="00670479"/>
    <w:rsid w:val="00833DD6"/>
    <w:rsid w:val="00866547"/>
    <w:rsid w:val="008E3885"/>
    <w:rsid w:val="009E6F47"/>
    <w:rsid w:val="00BF463B"/>
    <w:rsid w:val="00C971C5"/>
    <w:rsid w:val="00D53D5B"/>
    <w:rsid w:val="00DA2166"/>
    <w:rsid w:val="00FA344D"/>
    <w:rsid w:val="00FE2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6B2BD"/>
  <w15:docId w15:val="{A2006F81-80C0-F24B-8AE0-66ABCBB8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ascii="Calibri" w:eastAsia="Calibri" w:hAnsi="Calibri" w:cs="Calibri"/>
      <w:color w:val="000000"/>
      <w:sz w:val="24"/>
      <w:szCs w:val="24"/>
      <w:u w:color="000000"/>
    </w:rPr>
  </w:style>
  <w:style w:type="paragraph" w:styleId="Header">
    <w:name w:val="header"/>
    <w:basedOn w:val="Normal"/>
    <w:link w:val="HeaderChar"/>
    <w:uiPriority w:val="99"/>
    <w:unhideWhenUsed/>
    <w:rsid w:val="004D0B7A"/>
    <w:pPr>
      <w:tabs>
        <w:tab w:val="center" w:pos="4680"/>
        <w:tab w:val="right" w:pos="9360"/>
      </w:tabs>
    </w:pPr>
  </w:style>
  <w:style w:type="character" w:customStyle="1" w:styleId="HeaderChar">
    <w:name w:val="Header Char"/>
    <w:basedOn w:val="DefaultParagraphFont"/>
    <w:link w:val="Header"/>
    <w:uiPriority w:val="99"/>
    <w:rsid w:val="004D0B7A"/>
    <w:rPr>
      <w:sz w:val="24"/>
      <w:szCs w:val="24"/>
    </w:rPr>
  </w:style>
  <w:style w:type="paragraph" w:styleId="Footer">
    <w:name w:val="footer"/>
    <w:basedOn w:val="Normal"/>
    <w:link w:val="FooterChar"/>
    <w:uiPriority w:val="99"/>
    <w:unhideWhenUsed/>
    <w:rsid w:val="004D0B7A"/>
    <w:pPr>
      <w:tabs>
        <w:tab w:val="center" w:pos="4680"/>
        <w:tab w:val="right" w:pos="9360"/>
      </w:tabs>
    </w:pPr>
  </w:style>
  <w:style w:type="character" w:customStyle="1" w:styleId="FooterChar">
    <w:name w:val="Footer Char"/>
    <w:basedOn w:val="DefaultParagraphFont"/>
    <w:link w:val="Footer"/>
    <w:uiPriority w:val="99"/>
    <w:rsid w:val="004D0B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wayne</dc:creator>
  <cp:lastModifiedBy>doug wayne</cp:lastModifiedBy>
  <cp:revision>2</cp:revision>
  <dcterms:created xsi:type="dcterms:W3CDTF">2018-12-17T15:56:00Z</dcterms:created>
  <dcterms:modified xsi:type="dcterms:W3CDTF">2018-12-17T15:56:00Z</dcterms:modified>
</cp:coreProperties>
</file>